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70ED" w:rsidRDefault="00537D3B" w:rsidP="00201CC5">
      <w:pPr>
        <w:pStyle w:val="Title"/>
        <w:rPr>
          <w:rFonts w:ascii="Calibri" w:hAnsi="Calibri"/>
        </w:rPr>
      </w:pPr>
      <w:bookmarkStart w:id="0" w:name="_GoBack"/>
      <w:bookmarkEnd w:id="0"/>
      <w:r>
        <w:rPr>
          <w:rFonts w:ascii="Calibri" w:hAnsi="Calibri"/>
        </w:rPr>
        <w:t>CoC PROGRAM NOFA APPLICA</w:t>
      </w:r>
      <w:r w:rsidR="00BA0B57">
        <w:rPr>
          <w:rFonts w:ascii="Calibri" w:hAnsi="Calibri"/>
        </w:rPr>
        <w:t>NT QUESTIONNAIRE</w:t>
      </w:r>
    </w:p>
    <w:p w:rsidR="004929F6" w:rsidRDefault="004929F6" w:rsidP="00201CC5">
      <w:pPr>
        <w:pStyle w:val="Title"/>
        <w:rPr>
          <w:rFonts w:ascii="Calibri" w:hAnsi="Calibri"/>
        </w:rPr>
      </w:pPr>
      <w:r>
        <w:rPr>
          <w:rFonts w:ascii="Calibri" w:hAnsi="Calibri"/>
        </w:rPr>
        <w:t>Domestic Violence Bonus Projects</w:t>
      </w:r>
    </w:p>
    <w:p w:rsidR="001928D0" w:rsidRDefault="001928D0" w:rsidP="001928D0">
      <w:pPr>
        <w:pStyle w:val="Title"/>
        <w:spacing w:line="60" w:lineRule="auto"/>
        <w:rPr>
          <w:rFonts w:ascii="Calibri" w:hAnsi="Calibri"/>
        </w:rPr>
      </w:pPr>
    </w:p>
    <w:tbl>
      <w:tblPr>
        <w:tblpPr w:leftFromText="180" w:rightFromText="180" w:vertAnchor="text" w:horzAnchor="margin" w:tblpXSpec="center" w:tblpY="46"/>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43" w:type="dxa"/>
          <w:bottom w:w="29" w:type="dxa"/>
          <w:right w:w="72" w:type="dxa"/>
        </w:tblCellMar>
        <w:tblLook w:val="00A0" w:firstRow="1" w:lastRow="0" w:firstColumn="1" w:lastColumn="0" w:noHBand="0" w:noVBand="0"/>
      </w:tblPr>
      <w:tblGrid>
        <w:gridCol w:w="3940"/>
        <w:gridCol w:w="6045"/>
      </w:tblGrid>
      <w:tr w:rsidR="00706237" w:rsidRPr="0073251B" w:rsidTr="005E51E3">
        <w:trPr>
          <w:trHeight w:val="219"/>
        </w:trPr>
        <w:tc>
          <w:tcPr>
            <w:tcW w:w="3940" w:type="dxa"/>
            <w:tcBorders>
              <w:left w:val="single" w:sz="4" w:space="0" w:color="auto"/>
            </w:tcBorders>
            <w:shd w:val="clear" w:color="auto" w:fill="D9D9D9" w:themeFill="background1" w:themeFillShade="D9"/>
          </w:tcPr>
          <w:p w:rsidR="00706237" w:rsidRPr="0073251B" w:rsidRDefault="003C20FF" w:rsidP="007C2616">
            <w:pPr>
              <w:rPr>
                <w:rFonts w:ascii="Calibri" w:hAnsi="Calibri" w:cs="Arial"/>
                <w:b/>
                <w:sz w:val="20"/>
                <w:szCs w:val="20"/>
              </w:rPr>
            </w:pPr>
            <w:r>
              <w:rPr>
                <w:rFonts w:ascii="Calibri" w:hAnsi="Calibri" w:cs="Arial"/>
                <w:b/>
                <w:sz w:val="20"/>
                <w:szCs w:val="20"/>
              </w:rPr>
              <w:t>Pro</w:t>
            </w:r>
            <w:r w:rsidR="00537D3B">
              <w:rPr>
                <w:rFonts w:ascii="Calibri" w:hAnsi="Calibri" w:cs="Arial"/>
                <w:b/>
                <w:sz w:val="20"/>
                <w:szCs w:val="20"/>
              </w:rPr>
              <w:t>ject Name</w:t>
            </w:r>
          </w:p>
        </w:tc>
        <w:tc>
          <w:tcPr>
            <w:tcW w:w="6045" w:type="dxa"/>
            <w:tcBorders>
              <w:right w:val="single" w:sz="4" w:space="0" w:color="auto"/>
            </w:tcBorders>
          </w:tcPr>
          <w:p w:rsidR="00706237" w:rsidRPr="009174A8" w:rsidRDefault="00706237" w:rsidP="005A3240">
            <w:pPr>
              <w:rPr>
                <w:rFonts w:ascii="Calibri" w:hAnsi="Calibri" w:cs="Arial"/>
                <w:sz w:val="19"/>
                <w:szCs w:val="19"/>
              </w:rPr>
            </w:pPr>
          </w:p>
        </w:tc>
      </w:tr>
      <w:tr w:rsidR="00537D3B" w:rsidRPr="0073251B" w:rsidTr="00537D3B">
        <w:trPr>
          <w:trHeight w:val="246"/>
        </w:trPr>
        <w:tc>
          <w:tcPr>
            <w:tcW w:w="3940" w:type="dxa"/>
            <w:tcBorders>
              <w:left w:val="single" w:sz="4" w:space="0" w:color="auto"/>
            </w:tcBorders>
            <w:shd w:val="clear" w:color="auto" w:fill="D9D9D9" w:themeFill="background1" w:themeFillShade="D9"/>
          </w:tcPr>
          <w:p w:rsidR="00537D3B" w:rsidRPr="00537D3B" w:rsidRDefault="00537D3B" w:rsidP="009A7E59">
            <w:pPr>
              <w:rPr>
                <w:rFonts w:ascii="Calibri" w:hAnsi="Calibri" w:cs="Arial"/>
                <w:sz w:val="18"/>
                <w:szCs w:val="18"/>
              </w:rPr>
            </w:pPr>
            <w:r>
              <w:rPr>
                <w:rFonts w:ascii="Calibri" w:hAnsi="Calibri" w:cs="Arial"/>
                <w:b/>
                <w:sz w:val="20"/>
                <w:szCs w:val="20"/>
              </w:rPr>
              <w:t>Agency</w:t>
            </w:r>
          </w:p>
        </w:tc>
        <w:tc>
          <w:tcPr>
            <w:tcW w:w="6045" w:type="dxa"/>
            <w:tcBorders>
              <w:right w:val="single" w:sz="4" w:space="0" w:color="auto"/>
            </w:tcBorders>
          </w:tcPr>
          <w:p w:rsidR="00537D3B" w:rsidRDefault="00537D3B" w:rsidP="005A3240">
            <w:pPr>
              <w:rPr>
                <w:rFonts w:ascii="Calibri" w:hAnsi="Calibri" w:cs="Arial"/>
                <w:sz w:val="19"/>
                <w:szCs w:val="19"/>
              </w:rPr>
            </w:pPr>
          </w:p>
        </w:tc>
      </w:tr>
    </w:tbl>
    <w:p w:rsidR="001C26FA" w:rsidRDefault="001C26FA" w:rsidP="001C26FA">
      <w:pPr>
        <w:ind w:left="6480" w:hanging="1440"/>
        <w:rPr>
          <w:rFonts w:ascii="Calibri" w:hAnsi="Calibri" w:cs="Arial"/>
          <w:sz w:val="18"/>
          <w:szCs w:val="18"/>
        </w:rPr>
      </w:pPr>
    </w:p>
    <w:tbl>
      <w:tblPr>
        <w:tblpPr w:leftFromText="180" w:rightFromText="180" w:vertAnchor="text" w:horzAnchor="page" w:tblpX="1076" w:tblpY="201"/>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43" w:type="dxa"/>
          <w:bottom w:w="29" w:type="dxa"/>
          <w:right w:w="72" w:type="dxa"/>
        </w:tblCellMar>
        <w:tblLook w:val="00A0" w:firstRow="1" w:lastRow="0" w:firstColumn="1" w:lastColumn="0" w:noHBand="0" w:noVBand="0"/>
      </w:tblPr>
      <w:tblGrid>
        <w:gridCol w:w="10075"/>
      </w:tblGrid>
      <w:tr w:rsidR="008B35E5" w:rsidRPr="00A83B3A" w:rsidTr="00B0637C">
        <w:tc>
          <w:tcPr>
            <w:tcW w:w="10075" w:type="dxa"/>
            <w:tcBorders>
              <w:bottom w:val="single" w:sz="4" w:space="0" w:color="auto"/>
            </w:tcBorders>
            <w:shd w:val="solid" w:color="auto" w:fill="000000" w:themeFill="text1"/>
          </w:tcPr>
          <w:p w:rsidR="008B35E5" w:rsidRPr="003330E5" w:rsidRDefault="004929F6" w:rsidP="008B35E5">
            <w:pPr>
              <w:rPr>
                <w:rFonts w:ascii="Calibri" w:hAnsi="Calibri" w:cs="Arial"/>
                <w:b/>
                <w:color w:val="FFFFFF" w:themeColor="background1"/>
                <w:sz w:val="20"/>
                <w:szCs w:val="20"/>
                <w:highlight w:val="black"/>
              </w:rPr>
            </w:pPr>
            <w:r>
              <w:rPr>
                <w:rFonts w:ascii="Calibri" w:hAnsi="Calibri" w:cs="Arial"/>
                <w:b/>
                <w:color w:val="FFFFFF" w:themeColor="background1"/>
                <w:sz w:val="20"/>
                <w:szCs w:val="20"/>
                <w:highlight w:val="black"/>
              </w:rPr>
              <w:t xml:space="preserve">Domestic Violence Specific Project </w:t>
            </w:r>
          </w:p>
        </w:tc>
      </w:tr>
      <w:tr w:rsidR="00850AEF" w:rsidRPr="00A83B3A" w:rsidTr="00415BF8">
        <w:tc>
          <w:tcPr>
            <w:tcW w:w="10075" w:type="dxa"/>
            <w:tcBorders>
              <w:bottom w:val="single" w:sz="4" w:space="0" w:color="auto"/>
            </w:tcBorders>
            <w:shd w:val="clear" w:color="auto" w:fill="D9D9D9"/>
            <w:vAlign w:val="center"/>
          </w:tcPr>
          <w:p w:rsidR="00850AEF" w:rsidRPr="001C26FA" w:rsidRDefault="00850AEF" w:rsidP="00114EBC">
            <w:pPr>
              <w:ind w:left="632"/>
              <w:rPr>
                <w:rFonts w:ascii="Calibri" w:hAnsi="Calibri" w:cs="Arial"/>
                <w:sz w:val="18"/>
                <w:szCs w:val="18"/>
              </w:rPr>
            </w:pPr>
          </w:p>
        </w:tc>
      </w:tr>
      <w:tr w:rsidR="00850AEF" w:rsidRPr="005E51E3" w:rsidTr="00545381">
        <w:trPr>
          <w:trHeight w:val="822"/>
        </w:trPr>
        <w:tc>
          <w:tcPr>
            <w:tcW w:w="10075" w:type="dxa"/>
          </w:tcPr>
          <w:p w:rsidR="004929F6" w:rsidRDefault="004929F6" w:rsidP="00114EBC">
            <w:pPr>
              <w:pStyle w:val="NormalWeb"/>
              <w:spacing w:before="0" w:beforeAutospacing="0" w:after="0" w:afterAutospacing="0" w:line="276" w:lineRule="auto"/>
              <w:rPr>
                <w:rFonts w:asciiTheme="minorHAnsi" w:hAnsiTheme="minorHAnsi"/>
                <w:sz w:val="22"/>
              </w:rPr>
            </w:pPr>
            <w:r w:rsidRPr="004929F6">
              <w:rPr>
                <w:rFonts w:asciiTheme="minorHAnsi" w:hAnsiTheme="minorHAnsi"/>
                <w:sz w:val="22"/>
              </w:rPr>
              <w:t xml:space="preserve">Describe how your agency collects information to determine the need for homeless services for survivors of domestic violence and their families who are defined as homeless at 24CFR 578.3 (4). </w:t>
            </w:r>
          </w:p>
          <w:p w:rsidR="00850AEF" w:rsidRPr="004929F6" w:rsidRDefault="004929F6" w:rsidP="00114EBC">
            <w:pPr>
              <w:pStyle w:val="NormalWeb"/>
              <w:spacing w:before="0" w:beforeAutospacing="0" w:after="0" w:afterAutospacing="0" w:line="276" w:lineRule="auto"/>
              <w:rPr>
                <w:rFonts w:asciiTheme="minorHAnsi" w:hAnsiTheme="minorHAnsi" w:cstheme="minorHAnsi"/>
                <w:i/>
                <w:color w:val="000000"/>
                <w:sz w:val="16"/>
                <w:szCs w:val="18"/>
              </w:rPr>
            </w:pPr>
            <w:r w:rsidRPr="004929F6">
              <w:rPr>
                <w:rFonts w:asciiTheme="minorHAnsi" w:hAnsiTheme="minorHAnsi"/>
                <w:sz w:val="22"/>
              </w:rPr>
              <w:t>Quantify the data you have that indicates the number of survivors who would be eligible for the proposed project.  Address gaps within the current system and how this project would address these gaps using data from the comparable or HMIS database.</w:t>
            </w:r>
          </w:p>
          <w:p w:rsidR="00850AEF" w:rsidRDefault="00850AEF" w:rsidP="00114EBC">
            <w:pPr>
              <w:pStyle w:val="NormalWeb"/>
              <w:spacing w:before="0" w:beforeAutospacing="0" w:after="0" w:afterAutospacing="0" w:line="276" w:lineRule="auto"/>
              <w:rPr>
                <w:rFonts w:asciiTheme="minorHAnsi" w:hAnsiTheme="minorHAnsi" w:cstheme="minorHAnsi"/>
                <w:i/>
                <w:color w:val="000000"/>
                <w:sz w:val="18"/>
                <w:szCs w:val="18"/>
              </w:rPr>
            </w:pPr>
          </w:p>
          <w:p w:rsidR="00E81758" w:rsidRDefault="00E81758" w:rsidP="00114EBC">
            <w:pPr>
              <w:pStyle w:val="NormalWeb"/>
              <w:spacing w:before="0" w:beforeAutospacing="0" w:after="0" w:afterAutospacing="0" w:line="276" w:lineRule="auto"/>
              <w:rPr>
                <w:rFonts w:asciiTheme="minorHAnsi" w:hAnsiTheme="minorHAnsi" w:cstheme="minorHAnsi"/>
                <w:i/>
                <w:color w:val="000000"/>
                <w:sz w:val="18"/>
                <w:szCs w:val="18"/>
              </w:rPr>
            </w:pPr>
          </w:p>
          <w:p w:rsidR="00AC435F" w:rsidRDefault="00AC435F" w:rsidP="00114EBC">
            <w:pPr>
              <w:pStyle w:val="NormalWeb"/>
              <w:spacing w:before="0" w:beforeAutospacing="0" w:after="0" w:afterAutospacing="0" w:line="276" w:lineRule="auto"/>
              <w:rPr>
                <w:rFonts w:asciiTheme="minorHAnsi" w:hAnsiTheme="minorHAnsi" w:cstheme="minorHAnsi"/>
                <w:i/>
                <w:color w:val="000000"/>
                <w:sz w:val="18"/>
                <w:szCs w:val="18"/>
              </w:rPr>
            </w:pPr>
          </w:p>
          <w:p w:rsidR="004929F6" w:rsidRDefault="004929F6" w:rsidP="00114EBC">
            <w:pPr>
              <w:pStyle w:val="NormalWeb"/>
              <w:spacing w:before="0" w:beforeAutospacing="0" w:after="0" w:afterAutospacing="0" w:line="276" w:lineRule="auto"/>
              <w:rPr>
                <w:rFonts w:asciiTheme="minorHAnsi" w:hAnsiTheme="minorHAnsi" w:cstheme="minorHAnsi"/>
                <w:i/>
                <w:color w:val="000000"/>
                <w:sz w:val="18"/>
                <w:szCs w:val="18"/>
              </w:rPr>
            </w:pPr>
          </w:p>
          <w:p w:rsidR="004929F6" w:rsidRDefault="004929F6" w:rsidP="00114EBC">
            <w:pPr>
              <w:pStyle w:val="NormalWeb"/>
              <w:spacing w:before="0" w:beforeAutospacing="0" w:after="0" w:afterAutospacing="0" w:line="276" w:lineRule="auto"/>
              <w:rPr>
                <w:rFonts w:asciiTheme="minorHAnsi" w:hAnsiTheme="minorHAnsi" w:cstheme="minorHAnsi"/>
                <w:i/>
                <w:color w:val="000000"/>
                <w:sz w:val="18"/>
                <w:szCs w:val="18"/>
              </w:rPr>
            </w:pPr>
          </w:p>
          <w:p w:rsidR="004929F6" w:rsidRDefault="004929F6" w:rsidP="00114EBC">
            <w:pPr>
              <w:pStyle w:val="NormalWeb"/>
              <w:spacing w:before="0" w:beforeAutospacing="0" w:after="0" w:afterAutospacing="0" w:line="276" w:lineRule="auto"/>
              <w:rPr>
                <w:rFonts w:asciiTheme="minorHAnsi" w:hAnsiTheme="minorHAnsi" w:cstheme="minorHAnsi"/>
                <w:i/>
                <w:color w:val="000000"/>
                <w:sz w:val="18"/>
                <w:szCs w:val="18"/>
              </w:rPr>
            </w:pPr>
          </w:p>
          <w:p w:rsidR="004929F6" w:rsidRPr="005E51E3" w:rsidRDefault="004929F6" w:rsidP="00114EBC">
            <w:pPr>
              <w:pStyle w:val="NormalWeb"/>
              <w:spacing w:before="0" w:beforeAutospacing="0" w:after="0" w:afterAutospacing="0" w:line="276" w:lineRule="auto"/>
              <w:rPr>
                <w:rFonts w:asciiTheme="minorHAnsi" w:hAnsiTheme="minorHAnsi" w:cstheme="minorHAnsi"/>
                <w:i/>
                <w:color w:val="000000"/>
                <w:sz w:val="18"/>
                <w:szCs w:val="18"/>
              </w:rPr>
            </w:pPr>
          </w:p>
          <w:p w:rsidR="00850AEF" w:rsidRPr="005E51E3" w:rsidRDefault="00850AEF" w:rsidP="00114EBC">
            <w:pPr>
              <w:spacing w:line="276" w:lineRule="auto"/>
              <w:rPr>
                <w:rFonts w:asciiTheme="minorHAnsi" w:hAnsiTheme="minorHAnsi" w:cstheme="minorHAnsi"/>
                <w:sz w:val="18"/>
                <w:szCs w:val="18"/>
              </w:rPr>
            </w:pPr>
          </w:p>
        </w:tc>
      </w:tr>
      <w:tr w:rsidR="00850AEF" w:rsidRPr="005E51E3" w:rsidTr="00267072">
        <w:trPr>
          <w:trHeight w:val="821"/>
        </w:trPr>
        <w:tc>
          <w:tcPr>
            <w:tcW w:w="10075" w:type="dxa"/>
          </w:tcPr>
          <w:p w:rsidR="00850AEF" w:rsidRPr="004929F6" w:rsidRDefault="004929F6" w:rsidP="00850AEF">
            <w:pPr>
              <w:pStyle w:val="NormalWeb"/>
              <w:spacing w:before="0" w:beforeAutospacing="0" w:after="0" w:afterAutospacing="0" w:line="276" w:lineRule="auto"/>
              <w:rPr>
                <w:rFonts w:asciiTheme="minorHAnsi" w:hAnsiTheme="minorHAnsi" w:cstheme="minorHAnsi"/>
                <w:color w:val="000000"/>
                <w:sz w:val="16"/>
                <w:szCs w:val="18"/>
              </w:rPr>
            </w:pPr>
            <w:r w:rsidRPr="004929F6">
              <w:rPr>
                <w:rFonts w:asciiTheme="minorHAnsi" w:hAnsiTheme="minorHAnsi"/>
                <w:sz w:val="22"/>
              </w:rPr>
              <w:t>Describe your project’s previous performance in serving survivors of domestic violence, dating violence, sexual assault or stalking and the ability to house this population and improve program safety outcomes</w:t>
            </w:r>
            <w:r>
              <w:rPr>
                <w:rFonts w:asciiTheme="minorHAnsi" w:hAnsiTheme="minorHAnsi"/>
                <w:sz w:val="22"/>
              </w:rPr>
              <w:t>.</w:t>
            </w:r>
            <w:r w:rsidRPr="004929F6">
              <w:rPr>
                <w:rFonts w:asciiTheme="minorHAnsi" w:hAnsiTheme="minorHAnsi"/>
                <w:sz w:val="22"/>
              </w:rPr>
              <w:t xml:space="preserve"> </w:t>
            </w:r>
          </w:p>
          <w:p w:rsidR="00850AEF" w:rsidRDefault="00850AEF" w:rsidP="00850AEF">
            <w:pPr>
              <w:pStyle w:val="NormalWeb"/>
              <w:spacing w:before="0" w:beforeAutospacing="0" w:after="0" w:afterAutospacing="0" w:line="276" w:lineRule="auto"/>
              <w:rPr>
                <w:rFonts w:asciiTheme="minorHAnsi" w:hAnsiTheme="minorHAnsi" w:cstheme="minorHAnsi"/>
                <w:color w:val="000000"/>
                <w:sz w:val="18"/>
                <w:szCs w:val="18"/>
              </w:rPr>
            </w:pPr>
          </w:p>
          <w:p w:rsidR="00E81758" w:rsidRDefault="00E81758" w:rsidP="00850AEF">
            <w:pPr>
              <w:pStyle w:val="NormalWeb"/>
              <w:spacing w:before="0" w:beforeAutospacing="0" w:after="0" w:afterAutospacing="0" w:line="276" w:lineRule="auto"/>
              <w:rPr>
                <w:rFonts w:asciiTheme="minorHAnsi" w:hAnsiTheme="minorHAnsi" w:cstheme="minorHAnsi"/>
                <w:color w:val="000000"/>
                <w:sz w:val="18"/>
                <w:szCs w:val="18"/>
              </w:rPr>
            </w:pPr>
          </w:p>
          <w:p w:rsidR="004929F6" w:rsidRDefault="004929F6" w:rsidP="00850AEF">
            <w:pPr>
              <w:pStyle w:val="NormalWeb"/>
              <w:spacing w:before="0" w:beforeAutospacing="0" w:after="0" w:afterAutospacing="0" w:line="276" w:lineRule="auto"/>
              <w:rPr>
                <w:rFonts w:asciiTheme="minorHAnsi" w:hAnsiTheme="minorHAnsi" w:cstheme="minorHAnsi"/>
                <w:color w:val="000000"/>
                <w:sz w:val="18"/>
                <w:szCs w:val="18"/>
              </w:rPr>
            </w:pPr>
          </w:p>
          <w:p w:rsidR="004929F6" w:rsidRDefault="004929F6" w:rsidP="00850AEF">
            <w:pPr>
              <w:pStyle w:val="NormalWeb"/>
              <w:spacing w:before="0" w:beforeAutospacing="0" w:after="0" w:afterAutospacing="0" w:line="276" w:lineRule="auto"/>
              <w:rPr>
                <w:rFonts w:asciiTheme="minorHAnsi" w:hAnsiTheme="minorHAnsi" w:cstheme="minorHAnsi"/>
                <w:color w:val="000000"/>
                <w:sz w:val="18"/>
                <w:szCs w:val="18"/>
              </w:rPr>
            </w:pPr>
          </w:p>
          <w:p w:rsidR="004929F6" w:rsidRDefault="004929F6" w:rsidP="00850AEF">
            <w:pPr>
              <w:pStyle w:val="NormalWeb"/>
              <w:spacing w:before="0" w:beforeAutospacing="0" w:after="0" w:afterAutospacing="0" w:line="276" w:lineRule="auto"/>
              <w:rPr>
                <w:rFonts w:asciiTheme="minorHAnsi" w:hAnsiTheme="minorHAnsi" w:cstheme="minorHAnsi"/>
                <w:color w:val="000000"/>
                <w:sz w:val="18"/>
                <w:szCs w:val="18"/>
              </w:rPr>
            </w:pPr>
          </w:p>
          <w:p w:rsidR="004929F6" w:rsidRDefault="004929F6" w:rsidP="00850AEF">
            <w:pPr>
              <w:pStyle w:val="NormalWeb"/>
              <w:spacing w:before="0" w:beforeAutospacing="0" w:after="0" w:afterAutospacing="0" w:line="276" w:lineRule="auto"/>
              <w:rPr>
                <w:rFonts w:asciiTheme="minorHAnsi" w:hAnsiTheme="minorHAnsi" w:cstheme="minorHAnsi"/>
                <w:color w:val="000000"/>
                <w:sz w:val="18"/>
                <w:szCs w:val="18"/>
              </w:rPr>
            </w:pPr>
          </w:p>
          <w:p w:rsidR="00AC435F" w:rsidRPr="00850AEF" w:rsidRDefault="00AC435F" w:rsidP="00850AEF">
            <w:pPr>
              <w:pStyle w:val="NormalWeb"/>
              <w:spacing w:before="0" w:beforeAutospacing="0" w:after="0" w:afterAutospacing="0" w:line="276" w:lineRule="auto"/>
              <w:rPr>
                <w:rFonts w:asciiTheme="minorHAnsi" w:hAnsiTheme="minorHAnsi" w:cstheme="minorHAnsi"/>
                <w:color w:val="000000"/>
                <w:sz w:val="18"/>
                <w:szCs w:val="18"/>
              </w:rPr>
            </w:pPr>
          </w:p>
          <w:p w:rsidR="00850AEF" w:rsidRPr="005E51E3" w:rsidRDefault="00850AEF" w:rsidP="00114EBC">
            <w:pPr>
              <w:spacing w:line="276" w:lineRule="auto"/>
              <w:rPr>
                <w:rFonts w:asciiTheme="minorHAnsi" w:hAnsiTheme="minorHAnsi" w:cstheme="minorHAnsi"/>
                <w:sz w:val="18"/>
                <w:szCs w:val="18"/>
              </w:rPr>
            </w:pPr>
          </w:p>
        </w:tc>
      </w:tr>
    </w:tbl>
    <w:p w:rsidR="00AC75CE" w:rsidRDefault="00AC75CE" w:rsidP="00AC75CE">
      <w:pPr>
        <w:pStyle w:val="NormalWeb"/>
        <w:spacing w:before="0" w:beforeAutospacing="0" w:after="0" w:afterAutospacing="0" w:line="331" w:lineRule="atLeast"/>
        <w:rPr>
          <w:rFonts w:ascii="Arial" w:hAnsi="Arial" w:cs="Arial"/>
          <w:color w:val="000000"/>
          <w:sz w:val="22"/>
          <w:szCs w:val="22"/>
        </w:rPr>
      </w:pPr>
    </w:p>
    <w:sectPr w:rsidR="00AC75CE" w:rsidSect="00DE0FF3">
      <w:footerReference w:type="even" r:id="rId11"/>
      <w:pgSz w:w="12240" w:h="15840"/>
      <w:pgMar w:top="540" w:right="1080" w:bottom="36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534A" w:rsidRDefault="00F4534A">
      <w:r>
        <w:separator/>
      </w:r>
    </w:p>
  </w:endnote>
  <w:endnote w:type="continuationSeparator" w:id="0">
    <w:p w:rsidR="00F4534A" w:rsidRDefault="00F453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016" w:rsidRDefault="00E45656">
    <w:pPr>
      <w:pStyle w:val="Footer"/>
      <w:framePr w:wrap="around" w:vAnchor="text" w:hAnchor="margin" w:xAlign="center" w:y="1"/>
      <w:rPr>
        <w:rStyle w:val="PageNumber"/>
      </w:rPr>
    </w:pPr>
    <w:r>
      <w:rPr>
        <w:rStyle w:val="PageNumber"/>
      </w:rPr>
      <w:fldChar w:fldCharType="begin"/>
    </w:r>
    <w:r w:rsidR="00913016">
      <w:rPr>
        <w:rStyle w:val="PageNumber"/>
      </w:rPr>
      <w:instrText xml:space="preserve">PAGE  </w:instrText>
    </w:r>
    <w:r>
      <w:rPr>
        <w:rStyle w:val="PageNumber"/>
      </w:rPr>
      <w:fldChar w:fldCharType="end"/>
    </w:r>
  </w:p>
  <w:p w:rsidR="00913016" w:rsidRDefault="009130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534A" w:rsidRDefault="00F4534A">
      <w:r>
        <w:separator/>
      </w:r>
    </w:p>
  </w:footnote>
  <w:footnote w:type="continuationSeparator" w:id="0">
    <w:p w:rsidR="00F4534A" w:rsidRDefault="00F453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22C8C"/>
    <w:multiLevelType w:val="hybridMultilevel"/>
    <w:tmpl w:val="69649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15516"/>
    <w:multiLevelType w:val="hybridMultilevel"/>
    <w:tmpl w:val="BB926DC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894FF3"/>
    <w:multiLevelType w:val="hybridMultilevel"/>
    <w:tmpl w:val="C2828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070488"/>
    <w:multiLevelType w:val="hybridMultilevel"/>
    <w:tmpl w:val="F8E04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F20B2"/>
    <w:multiLevelType w:val="hybridMultilevel"/>
    <w:tmpl w:val="4860FA40"/>
    <w:lvl w:ilvl="0" w:tplc="04090001">
      <w:start w:val="1"/>
      <w:numFmt w:val="bullet"/>
      <w:lvlText w:val=""/>
      <w:lvlJc w:val="left"/>
      <w:pPr>
        <w:ind w:left="720" w:hanging="360"/>
      </w:pPr>
      <w:rPr>
        <w:rFonts w:ascii="Symbol" w:hAnsi="Symbol" w:hint="default"/>
      </w:rPr>
    </w:lvl>
    <w:lvl w:ilvl="1" w:tplc="9580CA30">
      <w:numFmt w:val="bullet"/>
      <w:lvlText w:val="•"/>
      <w:lvlJc w:val="left"/>
      <w:pPr>
        <w:ind w:left="1440" w:hanging="36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CC6302"/>
    <w:multiLevelType w:val="hybridMultilevel"/>
    <w:tmpl w:val="2BE09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845DD"/>
    <w:multiLevelType w:val="hybridMultilevel"/>
    <w:tmpl w:val="FAECE0B8"/>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7" w15:restartNumberingAfterBreak="0">
    <w:nsid w:val="1AC53222"/>
    <w:multiLevelType w:val="hybridMultilevel"/>
    <w:tmpl w:val="1FF20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02809"/>
    <w:multiLevelType w:val="hybridMultilevel"/>
    <w:tmpl w:val="179C3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C439C"/>
    <w:multiLevelType w:val="hybridMultilevel"/>
    <w:tmpl w:val="F03A6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0667D0"/>
    <w:multiLevelType w:val="hybridMultilevel"/>
    <w:tmpl w:val="C0C853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51696E"/>
    <w:multiLevelType w:val="hybridMultilevel"/>
    <w:tmpl w:val="F01AB108"/>
    <w:lvl w:ilvl="0" w:tplc="04090001">
      <w:start w:val="1"/>
      <w:numFmt w:val="bullet"/>
      <w:lvlText w:val=""/>
      <w:lvlJc w:val="left"/>
      <w:pPr>
        <w:ind w:left="747" w:hanging="360"/>
      </w:pPr>
      <w:rPr>
        <w:rFonts w:ascii="Symbol" w:hAnsi="Symbol" w:hint="default"/>
      </w:rPr>
    </w:lvl>
    <w:lvl w:ilvl="1" w:tplc="04090003" w:tentative="1">
      <w:start w:val="1"/>
      <w:numFmt w:val="bullet"/>
      <w:lvlText w:val="o"/>
      <w:lvlJc w:val="left"/>
      <w:pPr>
        <w:ind w:left="1467" w:hanging="360"/>
      </w:pPr>
      <w:rPr>
        <w:rFonts w:ascii="Courier New" w:hAnsi="Courier New" w:cs="Courier New" w:hint="default"/>
      </w:rPr>
    </w:lvl>
    <w:lvl w:ilvl="2" w:tplc="04090005" w:tentative="1">
      <w:start w:val="1"/>
      <w:numFmt w:val="bullet"/>
      <w:lvlText w:val=""/>
      <w:lvlJc w:val="left"/>
      <w:pPr>
        <w:ind w:left="2187" w:hanging="360"/>
      </w:pPr>
      <w:rPr>
        <w:rFonts w:ascii="Wingdings" w:hAnsi="Wingdings" w:hint="default"/>
      </w:rPr>
    </w:lvl>
    <w:lvl w:ilvl="3" w:tplc="04090001" w:tentative="1">
      <w:start w:val="1"/>
      <w:numFmt w:val="bullet"/>
      <w:lvlText w:val=""/>
      <w:lvlJc w:val="left"/>
      <w:pPr>
        <w:ind w:left="2907" w:hanging="360"/>
      </w:pPr>
      <w:rPr>
        <w:rFonts w:ascii="Symbol" w:hAnsi="Symbol" w:hint="default"/>
      </w:rPr>
    </w:lvl>
    <w:lvl w:ilvl="4" w:tplc="04090003" w:tentative="1">
      <w:start w:val="1"/>
      <w:numFmt w:val="bullet"/>
      <w:lvlText w:val="o"/>
      <w:lvlJc w:val="left"/>
      <w:pPr>
        <w:ind w:left="3627" w:hanging="360"/>
      </w:pPr>
      <w:rPr>
        <w:rFonts w:ascii="Courier New" w:hAnsi="Courier New" w:cs="Courier New" w:hint="default"/>
      </w:rPr>
    </w:lvl>
    <w:lvl w:ilvl="5" w:tplc="04090005" w:tentative="1">
      <w:start w:val="1"/>
      <w:numFmt w:val="bullet"/>
      <w:lvlText w:val=""/>
      <w:lvlJc w:val="left"/>
      <w:pPr>
        <w:ind w:left="4347" w:hanging="360"/>
      </w:pPr>
      <w:rPr>
        <w:rFonts w:ascii="Wingdings" w:hAnsi="Wingdings" w:hint="default"/>
      </w:rPr>
    </w:lvl>
    <w:lvl w:ilvl="6" w:tplc="04090001" w:tentative="1">
      <w:start w:val="1"/>
      <w:numFmt w:val="bullet"/>
      <w:lvlText w:val=""/>
      <w:lvlJc w:val="left"/>
      <w:pPr>
        <w:ind w:left="5067" w:hanging="360"/>
      </w:pPr>
      <w:rPr>
        <w:rFonts w:ascii="Symbol" w:hAnsi="Symbol" w:hint="default"/>
      </w:rPr>
    </w:lvl>
    <w:lvl w:ilvl="7" w:tplc="04090003" w:tentative="1">
      <w:start w:val="1"/>
      <w:numFmt w:val="bullet"/>
      <w:lvlText w:val="o"/>
      <w:lvlJc w:val="left"/>
      <w:pPr>
        <w:ind w:left="5787" w:hanging="360"/>
      </w:pPr>
      <w:rPr>
        <w:rFonts w:ascii="Courier New" w:hAnsi="Courier New" w:cs="Courier New" w:hint="default"/>
      </w:rPr>
    </w:lvl>
    <w:lvl w:ilvl="8" w:tplc="04090005" w:tentative="1">
      <w:start w:val="1"/>
      <w:numFmt w:val="bullet"/>
      <w:lvlText w:val=""/>
      <w:lvlJc w:val="left"/>
      <w:pPr>
        <w:ind w:left="6507" w:hanging="360"/>
      </w:pPr>
      <w:rPr>
        <w:rFonts w:ascii="Wingdings" w:hAnsi="Wingdings" w:hint="default"/>
      </w:rPr>
    </w:lvl>
  </w:abstractNum>
  <w:abstractNum w:abstractNumId="12" w15:restartNumberingAfterBreak="0">
    <w:nsid w:val="2C545B9C"/>
    <w:multiLevelType w:val="hybridMultilevel"/>
    <w:tmpl w:val="7CDC8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E613B3"/>
    <w:multiLevelType w:val="hybridMultilevel"/>
    <w:tmpl w:val="D1F8AD6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16C0E8B"/>
    <w:multiLevelType w:val="hybridMultilevel"/>
    <w:tmpl w:val="161EF5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5A50CEA"/>
    <w:multiLevelType w:val="hybridMultilevel"/>
    <w:tmpl w:val="6368F3DA"/>
    <w:lvl w:ilvl="0" w:tplc="D3723B7C">
      <w:start w:val="1"/>
      <w:numFmt w:val="decimal"/>
      <w:lvlText w:val="%1."/>
      <w:lvlJc w:val="left"/>
      <w:pPr>
        <w:ind w:left="495" w:hanging="360"/>
      </w:pPr>
      <w:rPr>
        <w:rFonts w:hint="default"/>
        <w:b/>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16" w15:restartNumberingAfterBreak="0">
    <w:nsid w:val="481E6427"/>
    <w:multiLevelType w:val="hybridMultilevel"/>
    <w:tmpl w:val="891ED91E"/>
    <w:lvl w:ilvl="0" w:tplc="0409000F">
      <w:start w:val="1"/>
      <w:numFmt w:val="decimal"/>
      <w:lvlText w:val="%1."/>
      <w:lvlJc w:val="left"/>
      <w:pPr>
        <w:ind w:left="762" w:hanging="360"/>
      </w:pPr>
    </w:lvl>
    <w:lvl w:ilvl="1" w:tplc="04090019" w:tentative="1">
      <w:start w:val="1"/>
      <w:numFmt w:val="lowerLetter"/>
      <w:lvlText w:val="%2."/>
      <w:lvlJc w:val="left"/>
      <w:pPr>
        <w:ind w:left="1482" w:hanging="360"/>
      </w:pPr>
    </w:lvl>
    <w:lvl w:ilvl="2" w:tplc="0409001B" w:tentative="1">
      <w:start w:val="1"/>
      <w:numFmt w:val="lowerRoman"/>
      <w:lvlText w:val="%3."/>
      <w:lvlJc w:val="right"/>
      <w:pPr>
        <w:ind w:left="2202" w:hanging="180"/>
      </w:pPr>
    </w:lvl>
    <w:lvl w:ilvl="3" w:tplc="0409000F" w:tentative="1">
      <w:start w:val="1"/>
      <w:numFmt w:val="decimal"/>
      <w:lvlText w:val="%4."/>
      <w:lvlJc w:val="left"/>
      <w:pPr>
        <w:ind w:left="2922" w:hanging="360"/>
      </w:pPr>
    </w:lvl>
    <w:lvl w:ilvl="4" w:tplc="04090019" w:tentative="1">
      <w:start w:val="1"/>
      <w:numFmt w:val="lowerLetter"/>
      <w:lvlText w:val="%5."/>
      <w:lvlJc w:val="left"/>
      <w:pPr>
        <w:ind w:left="3642" w:hanging="360"/>
      </w:pPr>
    </w:lvl>
    <w:lvl w:ilvl="5" w:tplc="0409001B" w:tentative="1">
      <w:start w:val="1"/>
      <w:numFmt w:val="lowerRoman"/>
      <w:lvlText w:val="%6."/>
      <w:lvlJc w:val="right"/>
      <w:pPr>
        <w:ind w:left="4362" w:hanging="180"/>
      </w:pPr>
    </w:lvl>
    <w:lvl w:ilvl="6" w:tplc="0409000F" w:tentative="1">
      <w:start w:val="1"/>
      <w:numFmt w:val="decimal"/>
      <w:lvlText w:val="%7."/>
      <w:lvlJc w:val="left"/>
      <w:pPr>
        <w:ind w:left="5082" w:hanging="360"/>
      </w:pPr>
    </w:lvl>
    <w:lvl w:ilvl="7" w:tplc="04090019" w:tentative="1">
      <w:start w:val="1"/>
      <w:numFmt w:val="lowerLetter"/>
      <w:lvlText w:val="%8."/>
      <w:lvlJc w:val="left"/>
      <w:pPr>
        <w:ind w:left="5802" w:hanging="360"/>
      </w:pPr>
    </w:lvl>
    <w:lvl w:ilvl="8" w:tplc="0409001B" w:tentative="1">
      <w:start w:val="1"/>
      <w:numFmt w:val="lowerRoman"/>
      <w:lvlText w:val="%9."/>
      <w:lvlJc w:val="right"/>
      <w:pPr>
        <w:ind w:left="6522" w:hanging="180"/>
      </w:pPr>
    </w:lvl>
  </w:abstractNum>
  <w:abstractNum w:abstractNumId="17" w15:restartNumberingAfterBreak="0">
    <w:nsid w:val="529571EB"/>
    <w:multiLevelType w:val="hybridMultilevel"/>
    <w:tmpl w:val="BB926DC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0923BF"/>
    <w:multiLevelType w:val="hybridMultilevel"/>
    <w:tmpl w:val="15F24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205776"/>
    <w:multiLevelType w:val="hybridMultilevel"/>
    <w:tmpl w:val="D4A69866"/>
    <w:lvl w:ilvl="0" w:tplc="61AA3E50">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C62EAD"/>
    <w:multiLevelType w:val="hybridMultilevel"/>
    <w:tmpl w:val="55A288F4"/>
    <w:lvl w:ilvl="0" w:tplc="A1CEDDB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3C82BF7"/>
    <w:multiLevelType w:val="hybridMultilevel"/>
    <w:tmpl w:val="A8A2C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EA6302"/>
    <w:multiLevelType w:val="hybridMultilevel"/>
    <w:tmpl w:val="00982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8F7DB0"/>
    <w:multiLevelType w:val="hybridMultilevel"/>
    <w:tmpl w:val="28D49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50596C"/>
    <w:multiLevelType w:val="hybridMultilevel"/>
    <w:tmpl w:val="924E52AE"/>
    <w:lvl w:ilvl="0" w:tplc="04090001">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6102DE"/>
    <w:multiLevelType w:val="hybridMultilevel"/>
    <w:tmpl w:val="614E4F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3792773"/>
    <w:multiLevelType w:val="hybridMultilevel"/>
    <w:tmpl w:val="43AC6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DC1982"/>
    <w:multiLevelType w:val="hybridMultilevel"/>
    <w:tmpl w:val="A21A68D2"/>
    <w:lvl w:ilvl="0" w:tplc="0409000F">
      <w:start w:val="1"/>
      <w:numFmt w:val="decimal"/>
      <w:lvlText w:val="%1."/>
      <w:lvlJc w:val="left"/>
      <w:pPr>
        <w:ind w:left="360" w:hanging="360"/>
      </w:pPr>
      <w:rPr>
        <w:rFonts w:hint="default"/>
        <w:i w:val="0"/>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9"/>
  </w:num>
  <w:num w:numId="3">
    <w:abstractNumId w:val="10"/>
  </w:num>
  <w:num w:numId="4">
    <w:abstractNumId w:val="4"/>
  </w:num>
  <w:num w:numId="5">
    <w:abstractNumId w:val="19"/>
  </w:num>
  <w:num w:numId="6">
    <w:abstractNumId w:val="27"/>
  </w:num>
  <w:num w:numId="7">
    <w:abstractNumId w:val="11"/>
  </w:num>
  <w:num w:numId="8">
    <w:abstractNumId w:val="13"/>
  </w:num>
  <w:num w:numId="9">
    <w:abstractNumId w:val="5"/>
  </w:num>
  <w:num w:numId="10">
    <w:abstractNumId w:val="7"/>
  </w:num>
  <w:num w:numId="11">
    <w:abstractNumId w:val="3"/>
  </w:num>
  <w:num w:numId="12">
    <w:abstractNumId w:val="17"/>
  </w:num>
  <w:num w:numId="13">
    <w:abstractNumId w:val="24"/>
  </w:num>
  <w:num w:numId="14">
    <w:abstractNumId w:val="0"/>
  </w:num>
  <w:num w:numId="15">
    <w:abstractNumId w:val="26"/>
  </w:num>
  <w:num w:numId="16">
    <w:abstractNumId w:val="22"/>
  </w:num>
  <w:num w:numId="17">
    <w:abstractNumId w:val="21"/>
  </w:num>
  <w:num w:numId="18">
    <w:abstractNumId w:val="1"/>
  </w:num>
  <w:num w:numId="19">
    <w:abstractNumId w:val="12"/>
  </w:num>
  <w:num w:numId="20">
    <w:abstractNumId w:val="18"/>
  </w:num>
  <w:num w:numId="21">
    <w:abstractNumId w:val="23"/>
  </w:num>
  <w:num w:numId="22">
    <w:abstractNumId w:val="8"/>
  </w:num>
  <w:num w:numId="23">
    <w:abstractNumId w:val="2"/>
  </w:num>
  <w:num w:numId="24">
    <w:abstractNumId w:val="16"/>
  </w:num>
  <w:num w:numId="25">
    <w:abstractNumId w:val="15"/>
  </w:num>
  <w:num w:numId="26">
    <w:abstractNumId w:val="6"/>
  </w:num>
  <w:num w:numId="27">
    <w:abstractNumId w:val="14"/>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WwNDGyMLE0NTY1MjNS0lEKTi0uzszPAykwrgUAtH3daCwAAAA="/>
  </w:docVars>
  <w:rsids>
    <w:rsidRoot w:val="00D170ED"/>
    <w:rsid w:val="000013EE"/>
    <w:rsid w:val="00027400"/>
    <w:rsid w:val="00027B83"/>
    <w:rsid w:val="00033F88"/>
    <w:rsid w:val="000373AB"/>
    <w:rsid w:val="00044ABF"/>
    <w:rsid w:val="00054A1C"/>
    <w:rsid w:val="00056394"/>
    <w:rsid w:val="0006163C"/>
    <w:rsid w:val="00073C58"/>
    <w:rsid w:val="0007772D"/>
    <w:rsid w:val="0008131F"/>
    <w:rsid w:val="00081676"/>
    <w:rsid w:val="000859CC"/>
    <w:rsid w:val="00091779"/>
    <w:rsid w:val="000A325A"/>
    <w:rsid w:val="000A703B"/>
    <w:rsid w:val="000B437C"/>
    <w:rsid w:val="000D616C"/>
    <w:rsid w:val="000F06D3"/>
    <w:rsid w:val="000F0709"/>
    <w:rsid w:val="000F4EFC"/>
    <w:rsid w:val="00104896"/>
    <w:rsid w:val="00113FBA"/>
    <w:rsid w:val="0011478E"/>
    <w:rsid w:val="00114EBC"/>
    <w:rsid w:val="0011542E"/>
    <w:rsid w:val="0012409B"/>
    <w:rsid w:val="00131C2D"/>
    <w:rsid w:val="0014157B"/>
    <w:rsid w:val="00153622"/>
    <w:rsid w:val="00154E0A"/>
    <w:rsid w:val="00156184"/>
    <w:rsid w:val="00162236"/>
    <w:rsid w:val="00170F39"/>
    <w:rsid w:val="00181B6D"/>
    <w:rsid w:val="001928D0"/>
    <w:rsid w:val="00192EBC"/>
    <w:rsid w:val="00193F42"/>
    <w:rsid w:val="001A17EC"/>
    <w:rsid w:val="001B58FE"/>
    <w:rsid w:val="001B6237"/>
    <w:rsid w:val="001C254E"/>
    <w:rsid w:val="001C26FA"/>
    <w:rsid w:val="001C2B4E"/>
    <w:rsid w:val="001C3B69"/>
    <w:rsid w:val="001F1419"/>
    <w:rsid w:val="001F1C9A"/>
    <w:rsid w:val="001F2025"/>
    <w:rsid w:val="001F4D7D"/>
    <w:rsid w:val="001F7E1A"/>
    <w:rsid w:val="00201CC5"/>
    <w:rsid w:val="00203F46"/>
    <w:rsid w:val="00204A98"/>
    <w:rsid w:val="002050E1"/>
    <w:rsid w:val="002060D1"/>
    <w:rsid w:val="0021433F"/>
    <w:rsid w:val="00215FF3"/>
    <w:rsid w:val="00221753"/>
    <w:rsid w:val="00221A1F"/>
    <w:rsid w:val="002328C7"/>
    <w:rsid w:val="00236790"/>
    <w:rsid w:val="00241B84"/>
    <w:rsid w:val="00246829"/>
    <w:rsid w:val="00253DD0"/>
    <w:rsid w:val="002625CF"/>
    <w:rsid w:val="00262E14"/>
    <w:rsid w:val="002642CA"/>
    <w:rsid w:val="00274298"/>
    <w:rsid w:val="00282C36"/>
    <w:rsid w:val="00284E3C"/>
    <w:rsid w:val="002878DB"/>
    <w:rsid w:val="00290888"/>
    <w:rsid w:val="002B1646"/>
    <w:rsid w:val="002B24B4"/>
    <w:rsid w:val="002B292B"/>
    <w:rsid w:val="002D0A5F"/>
    <w:rsid w:val="002D0D92"/>
    <w:rsid w:val="002D1BCF"/>
    <w:rsid w:val="002D4819"/>
    <w:rsid w:val="002E505C"/>
    <w:rsid w:val="002F3763"/>
    <w:rsid w:val="00305DF3"/>
    <w:rsid w:val="00311248"/>
    <w:rsid w:val="003113FC"/>
    <w:rsid w:val="003262BE"/>
    <w:rsid w:val="003330E5"/>
    <w:rsid w:val="003333C6"/>
    <w:rsid w:val="00334121"/>
    <w:rsid w:val="00335A7A"/>
    <w:rsid w:val="00336F98"/>
    <w:rsid w:val="00341569"/>
    <w:rsid w:val="00351B86"/>
    <w:rsid w:val="00353E14"/>
    <w:rsid w:val="003552BC"/>
    <w:rsid w:val="003638C6"/>
    <w:rsid w:val="003654DC"/>
    <w:rsid w:val="003726AC"/>
    <w:rsid w:val="00380AF0"/>
    <w:rsid w:val="00382C68"/>
    <w:rsid w:val="0039467A"/>
    <w:rsid w:val="003A2229"/>
    <w:rsid w:val="003A3E00"/>
    <w:rsid w:val="003B5127"/>
    <w:rsid w:val="003B574E"/>
    <w:rsid w:val="003C1CCE"/>
    <w:rsid w:val="003C20FF"/>
    <w:rsid w:val="003D1CD9"/>
    <w:rsid w:val="003D2782"/>
    <w:rsid w:val="003D2B52"/>
    <w:rsid w:val="003D4F86"/>
    <w:rsid w:val="003E09B1"/>
    <w:rsid w:val="003E7829"/>
    <w:rsid w:val="00401E4F"/>
    <w:rsid w:val="00403912"/>
    <w:rsid w:val="00404659"/>
    <w:rsid w:val="00405441"/>
    <w:rsid w:val="0040768F"/>
    <w:rsid w:val="00414405"/>
    <w:rsid w:val="004162CD"/>
    <w:rsid w:val="00421E50"/>
    <w:rsid w:val="00422E13"/>
    <w:rsid w:val="00424221"/>
    <w:rsid w:val="00425D64"/>
    <w:rsid w:val="00432816"/>
    <w:rsid w:val="00435A63"/>
    <w:rsid w:val="0044475F"/>
    <w:rsid w:val="00452759"/>
    <w:rsid w:val="004709D2"/>
    <w:rsid w:val="004744E4"/>
    <w:rsid w:val="00474632"/>
    <w:rsid w:val="004843C7"/>
    <w:rsid w:val="004929F6"/>
    <w:rsid w:val="004A4ADA"/>
    <w:rsid w:val="004A5285"/>
    <w:rsid w:val="004A5647"/>
    <w:rsid w:val="004B0CAB"/>
    <w:rsid w:val="004B3DD6"/>
    <w:rsid w:val="004B5A70"/>
    <w:rsid w:val="004C0630"/>
    <w:rsid w:val="004C0DDC"/>
    <w:rsid w:val="004C106F"/>
    <w:rsid w:val="004C1A9C"/>
    <w:rsid w:val="004D253B"/>
    <w:rsid w:val="004D488A"/>
    <w:rsid w:val="004D65F5"/>
    <w:rsid w:val="004E0DE6"/>
    <w:rsid w:val="0050275A"/>
    <w:rsid w:val="00506394"/>
    <w:rsid w:val="00510452"/>
    <w:rsid w:val="00514B40"/>
    <w:rsid w:val="005210B7"/>
    <w:rsid w:val="005213B0"/>
    <w:rsid w:val="0052650F"/>
    <w:rsid w:val="00532701"/>
    <w:rsid w:val="0053458C"/>
    <w:rsid w:val="00537625"/>
    <w:rsid w:val="00537D3B"/>
    <w:rsid w:val="00541E6F"/>
    <w:rsid w:val="00547167"/>
    <w:rsid w:val="00550502"/>
    <w:rsid w:val="00551BDF"/>
    <w:rsid w:val="00554E6C"/>
    <w:rsid w:val="0056146D"/>
    <w:rsid w:val="00563BA8"/>
    <w:rsid w:val="00565F1F"/>
    <w:rsid w:val="0057361D"/>
    <w:rsid w:val="005742FD"/>
    <w:rsid w:val="005854CF"/>
    <w:rsid w:val="00585631"/>
    <w:rsid w:val="00585EBE"/>
    <w:rsid w:val="00587829"/>
    <w:rsid w:val="00587D9D"/>
    <w:rsid w:val="00590AF2"/>
    <w:rsid w:val="005A3240"/>
    <w:rsid w:val="005A6098"/>
    <w:rsid w:val="005B26D3"/>
    <w:rsid w:val="005B51BE"/>
    <w:rsid w:val="005C1C69"/>
    <w:rsid w:val="005C60F5"/>
    <w:rsid w:val="005D1E65"/>
    <w:rsid w:val="005D2145"/>
    <w:rsid w:val="005D3DCD"/>
    <w:rsid w:val="005D58EA"/>
    <w:rsid w:val="005E3D7F"/>
    <w:rsid w:val="005E512C"/>
    <w:rsid w:val="005E51E3"/>
    <w:rsid w:val="005E73CF"/>
    <w:rsid w:val="005E786D"/>
    <w:rsid w:val="005F7175"/>
    <w:rsid w:val="005F7D1A"/>
    <w:rsid w:val="006002F0"/>
    <w:rsid w:val="0061616B"/>
    <w:rsid w:val="00616D5D"/>
    <w:rsid w:val="006171FE"/>
    <w:rsid w:val="00622F75"/>
    <w:rsid w:val="006242D8"/>
    <w:rsid w:val="00625193"/>
    <w:rsid w:val="006329A2"/>
    <w:rsid w:val="00632B52"/>
    <w:rsid w:val="00634C43"/>
    <w:rsid w:val="00645781"/>
    <w:rsid w:val="00656E81"/>
    <w:rsid w:val="006614B1"/>
    <w:rsid w:val="00662CB4"/>
    <w:rsid w:val="00681BDB"/>
    <w:rsid w:val="00682AE6"/>
    <w:rsid w:val="00683D6D"/>
    <w:rsid w:val="00690793"/>
    <w:rsid w:val="00693838"/>
    <w:rsid w:val="006A0A9B"/>
    <w:rsid w:val="006B5BEF"/>
    <w:rsid w:val="006B626E"/>
    <w:rsid w:val="006B62D8"/>
    <w:rsid w:val="006C2B54"/>
    <w:rsid w:val="006D045C"/>
    <w:rsid w:val="006D050F"/>
    <w:rsid w:val="006E011F"/>
    <w:rsid w:val="00703EEF"/>
    <w:rsid w:val="00706237"/>
    <w:rsid w:val="00712C55"/>
    <w:rsid w:val="007159AF"/>
    <w:rsid w:val="00721F1F"/>
    <w:rsid w:val="00732343"/>
    <w:rsid w:val="0073251B"/>
    <w:rsid w:val="00733509"/>
    <w:rsid w:val="00737CCD"/>
    <w:rsid w:val="007426B0"/>
    <w:rsid w:val="00754925"/>
    <w:rsid w:val="00756322"/>
    <w:rsid w:val="007577AE"/>
    <w:rsid w:val="00761DDF"/>
    <w:rsid w:val="00764494"/>
    <w:rsid w:val="00765CF5"/>
    <w:rsid w:val="00772D0C"/>
    <w:rsid w:val="007906E0"/>
    <w:rsid w:val="007963CC"/>
    <w:rsid w:val="007B1408"/>
    <w:rsid w:val="007B257F"/>
    <w:rsid w:val="007B74B1"/>
    <w:rsid w:val="007C14BB"/>
    <w:rsid w:val="007C2616"/>
    <w:rsid w:val="007C414F"/>
    <w:rsid w:val="007C4371"/>
    <w:rsid w:val="007D7218"/>
    <w:rsid w:val="007F1B3E"/>
    <w:rsid w:val="007F4CF7"/>
    <w:rsid w:val="00807DF2"/>
    <w:rsid w:val="00823CA7"/>
    <w:rsid w:val="008247B9"/>
    <w:rsid w:val="00825EDB"/>
    <w:rsid w:val="00826B2A"/>
    <w:rsid w:val="008330F2"/>
    <w:rsid w:val="0084158E"/>
    <w:rsid w:val="008419DE"/>
    <w:rsid w:val="00850AEF"/>
    <w:rsid w:val="00854E67"/>
    <w:rsid w:val="00861F38"/>
    <w:rsid w:val="00862365"/>
    <w:rsid w:val="00862B17"/>
    <w:rsid w:val="008650DB"/>
    <w:rsid w:val="00867088"/>
    <w:rsid w:val="0087387E"/>
    <w:rsid w:val="00876EFB"/>
    <w:rsid w:val="00882022"/>
    <w:rsid w:val="00884568"/>
    <w:rsid w:val="00884BE5"/>
    <w:rsid w:val="008909C1"/>
    <w:rsid w:val="008925B4"/>
    <w:rsid w:val="00892DF0"/>
    <w:rsid w:val="008A0EC9"/>
    <w:rsid w:val="008A501C"/>
    <w:rsid w:val="008B352E"/>
    <w:rsid w:val="008B35E5"/>
    <w:rsid w:val="008B5F8C"/>
    <w:rsid w:val="008D63EF"/>
    <w:rsid w:val="008F368B"/>
    <w:rsid w:val="009027D1"/>
    <w:rsid w:val="00906650"/>
    <w:rsid w:val="0091029C"/>
    <w:rsid w:val="00913016"/>
    <w:rsid w:val="00915ED1"/>
    <w:rsid w:val="009174A8"/>
    <w:rsid w:val="009178CB"/>
    <w:rsid w:val="00921A50"/>
    <w:rsid w:val="00921D48"/>
    <w:rsid w:val="00922D1A"/>
    <w:rsid w:val="00927AD7"/>
    <w:rsid w:val="00932ABC"/>
    <w:rsid w:val="009428DB"/>
    <w:rsid w:val="00943766"/>
    <w:rsid w:val="00953838"/>
    <w:rsid w:val="00955007"/>
    <w:rsid w:val="00955A08"/>
    <w:rsid w:val="0096622A"/>
    <w:rsid w:val="009701FC"/>
    <w:rsid w:val="00970C2C"/>
    <w:rsid w:val="0097523A"/>
    <w:rsid w:val="00980AD0"/>
    <w:rsid w:val="00992AD7"/>
    <w:rsid w:val="00992BC3"/>
    <w:rsid w:val="0099646B"/>
    <w:rsid w:val="009A7E59"/>
    <w:rsid w:val="009B1ACA"/>
    <w:rsid w:val="009B4DFA"/>
    <w:rsid w:val="009C6543"/>
    <w:rsid w:val="009D4104"/>
    <w:rsid w:val="009D5576"/>
    <w:rsid w:val="009D568E"/>
    <w:rsid w:val="009D5A65"/>
    <w:rsid w:val="009E778B"/>
    <w:rsid w:val="00A021B7"/>
    <w:rsid w:val="00A22B55"/>
    <w:rsid w:val="00A27C7D"/>
    <w:rsid w:val="00A42E30"/>
    <w:rsid w:val="00A544DD"/>
    <w:rsid w:val="00A60CE6"/>
    <w:rsid w:val="00A6410B"/>
    <w:rsid w:val="00A83B3A"/>
    <w:rsid w:val="00A9372B"/>
    <w:rsid w:val="00A93B4A"/>
    <w:rsid w:val="00A976D0"/>
    <w:rsid w:val="00AA0655"/>
    <w:rsid w:val="00AA0A10"/>
    <w:rsid w:val="00AA249A"/>
    <w:rsid w:val="00AA2AF6"/>
    <w:rsid w:val="00AB5FD0"/>
    <w:rsid w:val="00AB6B43"/>
    <w:rsid w:val="00AB70CC"/>
    <w:rsid w:val="00AB759A"/>
    <w:rsid w:val="00AC06D1"/>
    <w:rsid w:val="00AC1381"/>
    <w:rsid w:val="00AC435F"/>
    <w:rsid w:val="00AC75CE"/>
    <w:rsid w:val="00AD1041"/>
    <w:rsid w:val="00AD184C"/>
    <w:rsid w:val="00AD2176"/>
    <w:rsid w:val="00AD6073"/>
    <w:rsid w:val="00AE1AFA"/>
    <w:rsid w:val="00AE4D92"/>
    <w:rsid w:val="00AE7155"/>
    <w:rsid w:val="00AF3844"/>
    <w:rsid w:val="00B03A83"/>
    <w:rsid w:val="00B07071"/>
    <w:rsid w:val="00B131CA"/>
    <w:rsid w:val="00B140F0"/>
    <w:rsid w:val="00B14402"/>
    <w:rsid w:val="00B15103"/>
    <w:rsid w:val="00B2140E"/>
    <w:rsid w:val="00B51D05"/>
    <w:rsid w:val="00B639A7"/>
    <w:rsid w:val="00B72439"/>
    <w:rsid w:val="00B82185"/>
    <w:rsid w:val="00B82A97"/>
    <w:rsid w:val="00B82FAB"/>
    <w:rsid w:val="00B86B66"/>
    <w:rsid w:val="00BA0B57"/>
    <w:rsid w:val="00BA1F17"/>
    <w:rsid w:val="00BA6EDA"/>
    <w:rsid w:val="00BB2ABF"/>
    <w:rsid w:val="00BC1A04"/>
    <w:rsid w:val="00BC45E7"/>
    <w:rsid w:val="00BC619A"/>
    <w:rsid w:val="00BC63ED"/>
    <w:rsid w:val="00BD1F2F"/>
    <w:rsid w:val="00BE48D9"/>
    <w:rsid w:val="00BF1BD9"/>
    <w:rsid w:val="00BF2C6B"/>
    <w:rsid w:val="00C00C8A"/>
    <w:rsid w:val="00C055FC"/>
    <w:rsid w:val="00C10DE7"/>
    <w:rsid w:val="00C2344B"/>
    <w:rsid w:val="00C36219"/>
    <w:rsid w:val="00C36A74"/>
    <w:rsid w:val="00C43628"/>
    <w:rsid w:val="00C45DD8"/>
    <w:rsid w:val="00C5732E"/>
    <w:rsid w:val="00C659E8"/>
    <w:rsid w:val="00C70A93"/>
    <w:rsid w:val="00C73E1D"/>
    <w:rsid w:val="00C86BBB"/>
    <w:rsid w:val="00CA26B0"/>
    <w:rsid w:val="00CA3C8D"/>
    <w:rsid w:val="00CA412E"/>
    <w:rsid w:val="00CC2649"/>
    <w:rsid w:val="00CC31BC"/>
    <w:rsid w:val="00CD14A9"/>
    <w:rsid w:val="00CD684D"/>
    <w:rsid w:val="00CD69EC"/>
    <w:rsid w:val="00CE1703"/>
    <w:rsid w:val="00CE2EC6"/>
    <w:rsid w:val="00CE4F0D"/>
    <w:rsid w:val="00CE79A9"/>
    <w:rsid w:val="00D12014"/>
    <w:rsid w:val="00D12905"/>
    <w:rsid w:val="00D170ED"/>
    <w:rsid w:val="00D25666"/>
    <w:rsid w:val="00D32C47"/>
    <w:rsid w:val="00D40DAF"/>
    <w:rsid w:val="00D505A5"/>
    <w:rsid w:val="00D567EC"/>
    <w:rsid w:val="00D608C3"/>
    <w:rsid w:val="00D65F22"/>
    <w:rsid w:val="00D811AB"/>
    <w:rsid w:val="00D8735E"/>
    <w:rsid w:val="00D87964"/>
    <w:rsid w:val="00D91A5F"/>
    <w:rsid w:val="00D924E6"/>
    <w:rsid w:val="00D965C9"/>
    <w:rsid w:val="00D97E45"/>
    <w:rsid w:val="00DA67F8"/>
    <w:rsid w:val="00DC08FA"/>
    <w:rsid w:val="00DC2247"/>
    <w:rsid w:val="00DC7BC7"/>
    <w:rsid w:val="00DD0481"/>
    <w:rsid w:val="00DD628E"/>
    <w:rsid w:val="00DE0FF3"/>
    <w:rsid w:val="00DE6D61"/>
    <w:rsid w:val="00DF0C61"/>
    <w:rsid w:val="00DF2612"/>
    <w:rsid w:val="00E014D4"/>
    <w:rsid w:val="00E07B29"/>
    <w:rsid w:val="00E260ED"/>
    <w:rsid w:val="00E267BB"/>
    <w:rsid w:val="00E36C9E"/>
    <w:rsid w:val="00E406D4"/>
    <w:rsid w:val="00E412BF"/>
    <w:rsid w:val="00E42E98"/>
    <w:rsid w:val="00E45656"/>
    <w:rsid w:val="00E54C40"/>
    <w:rsid w:val="00E5734F"/>
    <w:rsid w:val="00E57D2D"/>
    <w:rsid w:val="00E6182E"/>
    <w:rsid w:val="00E61EEE"/>
    <w:rsid w:val="00E724D0"/>
    <w:rsid w:val="00E81758"/>
    <w:rsid w:val="00E83E5B"/>
    <w:rsid w:val="00E8549C"/>
    <w:rsid w:val="00E85C7F"/>
    <w:rsid w:val="00E86356"/>
    <w:rsid w:val="00E87573"/>
    <w:rsid w:val="00E91648"/>
    <w:rsid w:val="00E93E3C"/>
    <w:rsid w:val="00EA3994"/>
    <w:rsid w:val="00EA5998"/>
    <w:rsid w:val="00EB20F1"/>
    <w:rsid w:val="00EC7CF7"/>
    <w:rsid w:val="00ED368B"/>
    <w:rsid w:val="00ED5A7C"/>
    <w:rsid w:val="00ED6AFD"/>
    <w:rsid w:val="00EE259E"/>
    <w:rsid w:val="00EE268C"/>
    <w:rsid w:val="00EF5AEC"/>
    <w:rsid w:val="00EF7826"/>
    <w:rsid w:val="00F06543"/>
    <w:rsid w:val="00F06839"/>
    <w:rsid w:val="00F07AAD"/>
    <w:rsid w:val="00F10268"/>
    <w:rsid w:val="00F12B87"/>
    <w:rsid w:val="00F250FD"/>
    <w:rsid w:val="00F33A2D"/>
    <w:rsid w:val="00F37E21"/>
    <w:rsid w:val="00F4534A"/>
    <w:rsid w:val="00F46C5E"/>
    <w:rsid w:val="00F53F00"/>
    <w:rsid w:val="00F55422"/>
    <w:rsid w:val="00F62D19"/>
    <w:rsid w:val="00F63616"/>
    <w:rsid w:val="00F66ACE"/>
    <w:rsid w:val="00F72744"/>
    <w:rsid w:val="00F82C6C"/>
    <w:rsid w:val="00F8798C"/>
    <w:rsid w:val="00F90DC6"/>
    <w:rsid w:val="00F927BA"/>
    <w:rsid w:val="00F93C32"/>
    <w:rsid w:val="00FA2BC0"/>
    <w:rsid w:val="00FA3388"/>
    <w:rsid w:val="00FB1F32"/>
    <w:rsid w:val="00FB3493"/>
    <w:rsid w:val="00FC0E7A"/>
    <w:rsid w:val="00FC184A"/>
    <w:rsid w:val="00FD2746"/>
    <w:rsid w:val="00FD6684"/>
    <w:rsid w:val="00FD7CFC"/>
    <w:rsid w:val="00FE6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64F51BD-C62F-45EC-9754-AEA35756D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0C8A"/>
    <w:rPr>
      <w:rFonts w:cs="Courier New"/>
      <w:spacing w:val="-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170ED"/>
    <w:pPr>
      <w:jc w:val="center"/>
    </w:pPr>
    <w:rPr>
      <w:rFonts w:ascii="Arial" w:hAnsi="Arial" w:cs="Arial"/>
      <w:b/>
      <w:sz w:val="28"/>
      <w:szCs w:val="28"/>
    </w:rPr>
  </w:style>
  <w:style w:type="paragraph" w:styleId="BalloonText">
    <w:name w:val="Balloon Text"/>
    <w:basedOn w:val="Normal"/>
    <w:semiHidden/>
    <w:rsid w:val="00C00C8A"/>
    <w:rPr>
      <w:rFonts w:ascii="Tahoma" w:hAnsi="Tahoma" w:cs="Tahoma"/>
      <w:sz w:val="16"/>
      <w:szCs w:val="16"/>
    </w:rPr>
  </w:style>
  <w:style w:type="paragraph" w:styleId="Footer">
    <w:name w:val="footer"/>
    <w:basedOn w:val="Normal"/>
    <w:rsid w:val="00C00C8A"/>
    <w:pPr>
      <w:tabs>
        <w:tab w:val="center" w:pos="4320"/>
        <w:tab w:val="right" w:pos="8640"/>
      </w:tabs>
    </w:pPr>
  </w:style>
  <w:style w:type="character" w:styleId="PageNumber">
    <w:name w:val="page number"/>
    <w:basedOn w:val="DefaultParagraphFont"/>
    <w:rsid w:val="00C00C8A"/>
  </w:style>
  <w:style w:type="paragraph" w:styleId="Header">
    <w:name w:val="header"/>
    <w:basedOn w:val="Normal"/>
    <w:rsid w:val="00C00C8A"/>
    <w:pPr>
      <w:tabs>
        <w:tab w:val="center" w:pos="4320"/>
        <w:tab w:val="right" w:pos="8640"/>
      </w:tabs>
    </w:pPr>
  </w:style>
  <w:style w:type="table" w:styleId="TableGrid">
    <w:name w:val="Table Grid"/>
    <w:basedOn w:val="TableNormal"/>
    <w:rsid w:val="009E77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131F"/>
    <w:pPr>
      <w:ind w:left="720"/>
      <w:contextualSpacing/>
    </w:pPr>
  </w:style>
  <w:style w:type="paragraph" w:customStyle="1" w:styleId="Default">
    <w:name w:val="Default"/>
    <w:rsid w:val="0087387E"/>
    <w:pPr>
      <w:autoSpaceDE w:val="0"/>
      <w:autoSpaceDN w:val="0"/>
      <w:adjustRightInd w:val="0"/>
    </w:pPr>
    <w:rPr>
      <w:rFonts w:ascii="Arial" w:eastAsiaTheme="minorHAnsi" w:hAnsi="Arial" w:cs="Arial"/>
      <w:color w:val="000000"/>
      <w:sz w:val="24"/>
      <w:szCs w:val="24"/>
    </w:rPr>
  </w:style>
  <w:style w:type="character" w:styleId="CommentReference">
    <w:name w:val="annotation reference"/>
    <w:basedOn w:val="DefaultParagraphFont"/>
    <w:semiHidden/>
    <w:unhideWhenUsed/>
    <w:rsid w:val="00823CA7"/>
    <w:rPr>
      <w:sz w:val="16"/>
      <w:szCs w:val="16"/>
    </w:rPr>
  </w:style>
  <w:style w:type="paragraph" w:styleId="CommentText">
    <w:name w:val="annotation text"/>
    <w:basedOn w:val="Normal"/>
    <w:link w:val="CommentTextChar"/>
    <w:semiHidden/>
    <w:unhideWhenUsed/>
    <w:rsid w:val="00823CA7"/>
    <w:rPr>
      <w:sz w:val="20"/>
      <w:szCs w:val="20"/>
    </w:rPr>
  </w:style>
  <w:style w:type="character" w:customStyle="1" w:styleId="CommentTextChar">
    <w:name w:val="Comment Text Char"/>
    <w:basedOn w:val="DefaultParagraphFont"/>
    <w:link w:val="CommentText"/>
    <w:semiHidden/>
    <w:rsid w:val="00823CA7"/>
    <w:rPr>
      <w:rFonts w:cs="Courier New"/>
      <w:spacing w:val="-3"/>
    </w:rPr>
  </w:style>
  <w:style w:type="paragraph" w:styleId="CommentSubject">
    <w:name w:val="annotation subject"/>
    <w:basedOn w:val="CommentText"/>
    <w:next w:val="CommentText"/>
    <w:link w:val="CommentSubjectChar"/>
    <w:semiHidden/>
    <w:unhideWhenUsed/>
    <w:rsid w:val="00823CA7"/>
    <w:rPr>
      <w:b/>
      <w:bCs/>
    </w:rPr>
  </w:style>
  <w:style w:type="character" w:customStyle="1" w:styleId="CommentSubjectChar">
    <w:name w:val="Comment Subject Char"/>
    <w:basedOn w:val="CommentTextChar"/>
    <w:link w:val="CommentSubject"/>
    <w:semiHidden/>
    <w:rsid w:val="00823CA7"/>
    <w:rPr>
      <w:rFonts w:cs="Courier New"/>
      <w:b/>
      <w:bCs/>
      <w:spacing w:val="-3"/>
    </w:rPr>
  </w:style>
  <w:style w:type="paragraph" w:styleId="FootnoteText">
    <w:name w:val="footnote text"/>
    <w:basedOn w:val="Normal"/>
    <w:link w:val="FootnoteTextChar"/>
    <w:semiHidden/>
    <w:unhideWhenUsed/>
    <w:rsid w:val="00514B40"/>
    <w:rPr>
      <w:sz w:val="20"/>
      <w:szCs w:val="20"/>
    </w:rPr>
  </w:style>
  <w:style w:type="character" w:customStyle="1" w:styleId="FootnoteTextChar">
    <w:name w:val="Footnote Text Char"/>
    <w:basedOn w:val="DefaultParagraphFont"/>
    <w:link w:val="FootnoteText"/>
    <w:semiHidden/>
    <w:rsid w:val="00514B40"/>
    <w:rPr>
      <w:rFonts w:cs="Courier New"/>
      <w:spacing w:val="-3"/>
    </w:rPr>
  </w:style>
  <w:style w:type="character" w:styleId="FootnoteReference">
    <w:name w:val="footnote reference"/>
    <w:basedOn w:val="DefaultParagraphFont"/>
    <w:semiHidden/>
    <w:unhideWhenUsed/>
    <w:rsid w:val="00514B40"/>
    <w:rPr>
      <w:vertAlign w:val="superscript"/>
    </w:rPr>
  </w:style>
  <w:style w:type="paragraph" w:styleId="NormalWeb">
    <w:name w:val="Normal (Web)"/>
    <w:basedOn w:val="Normal"/>
    <w:uiPriority w:val="99"/>
    <w:unhideWhenUsed/>
    <w:rsid w:val="00AC75CE"/>
    <w:pPr>
      <w:spacing w:before="100" w:beforeAutospacing="1" w:after="100" w:afterAutospacing="1"/>
    </w:pPr>
    <w:rPr>
      <w:rFonts w:cs="Times New Roman"/>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9218183">
      <w:bodyDiv w:val="1"/>
      <w:marLeft w:val="0"/>
      <w:marRight w:val="0"/>
      <w:marTop w:val="0"/>
      <w:marBottom w:val="0"/>
      <w:divBdr>
        <w:top w:val="none" w:sz="0" w:space="0" w:color="auto"/>
        <w:left w:val="none" w:sz="0" w:space="0" w:color="auto"/>
        <w:bottom w:val="none" w:sz="0" w:space="0" w:color="auto"/>
        <w:right w:val="none" w:sz="0" w:space="0" w:color="auto"/>
      </w:divBdr>
    </w:div>
    <w:div w:id="730812622">
      <w:bodyDiv w:val="1"/>
      <w:marLeft w:val="0"/>
      <w:marRight w:val="0"/>
      <w:marTop w:val="0"/>
      <w:marBottom w:val="0"/>
      <w:divBdr>
        <w:top w:val="none" w:sz="0" w:space="0" w:color="auto"/>
        <w:left w:val="none" w:sz="0" w:space="0" w:color="auto"/>
        <w:bottom w:val="none" w:sz="0" w:space="0" w:color="auto"/>
        <w:right w:val="none" w:sz="0" w:space="0" w:color="auto"/>
      </w:divBdr>
    </w:div>
    <w:div w:id="1274897630">
      <w:bodyDiv w:val="1"/>
      <w:marLeft w:val="0"/>
      <w:marRight w:val="0"/>
      <w:marTop w:val="0"/>
      <w:marBottom w:val="0"/>
      <w:divBdr>
        <w:top w:val="none" w:sz="0" w:space="0" w:color="auto"/>
        <w:left w:val="none" w:sz="0" w:space="0" w:color="auto"/>
        <w:bottom w:val="none" w:sz="0" w:space="0" w:color="auto"/>
        <w:right w:val="none" w:sz="0" w:space="0" w:color="auto"/>
      </w:divBdr>
    </w:div>
    <w:div w:id="1555891884">
      <w:bodyDiv w:val="1"/>
      <w:marLeft w:val="0"/>
      <w:marRight w:val="0"/>
      <w:marTop w:val="0"/>
      <w:marBottom w:val="0"/>
      <w:divBdr>
        <w:top w:val="none" w:sz="0" w:space="0" w:color="auto"/>
        <w:left w:val="none" w:sz="0" w:space="0" w:color="auto"/>
        <w:bottom w:val="none" w:sz="0" w:space="0" w:color="auto"/>
        <w:right w:val="none" w:sz="0" w:space="0" w:color="auto"/>
      </w:divBdr>
    </w:div>
    <w:div w:id="1809277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Category xmlns="3d1991c6-2b8f-49e6-9707-6d255dbcdb52">Continuum of Care</Category>
    <Date xmlns="3d1991c6-2b8f-49e6-9707-6d255dbcdb52" xsi:nil="true"/>
    <Subcategory xmlns="3d1991c6-2b8f-49e6-9707-6d255dbcdb5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47A42B20FB0A5419F2ECFBF1692E391" ma:contentTypeVersion="6" ma:contentTypeDescription="Create a new document." ma:contentTypeScope="" ma:versionID="7805ec381a9e5118acc26a4d979ab0de">
  <xsd:schema xmlns:xsd="http://www.w3.org/2001/XMLSchema" xmlns:xs="http://www.w3.org/2001/XMLSchema" xmlns:p="http://schemas.microsoft.com/office/2006/metadata/properties" xmlns:ns1="http://schemas.microsoft.com/sharepoint/v3" xmlns:ns2="3d1991c6-2b8f-49e6-9707-6d255dbcdb52" xmlns:ns3="fb5efbfa-eb80-4141-a14d-55d8a970f1ae" targetNamespace="http://schemas.microsoft.com/office/2006/metadata/properties" ma:root="true" ma:fieldsID="805d9f5d402983856aaea4c6dada99e9" ns1:_="" ns2:_="" ns3:_="">
    <xsd:import namespace="http://schemas.microsoft.com/sharepoint/v3"/>
    <xsd:import namespace="3d1991c6-2b8f-49e6-9707-6d255dbcdb52"/>
    <xsd:import namespace="fb5efbfa-eb80-4141-a14d-55d8a970f1ae"/>
    <xsd:element name="properties">
      <xsd:complexType>
        <xsd:sequence>
          <xsd:element name="documentManagement">
            <xsd:complexType>
              <xsd:all>
                <xsd:element ref="ns2:Category" minOccurs="0"/>
                <xsd:element ref="ns2:Subcategory" minOccurs="0"/>
                <xsd:element ref="ns2:Date" minOccurs="0"/>
                <xsd:element ref="ns1:PublishingStartDate" minOccurs="0"/>
                <xsd:element ref="ns1:PublishingExpirationDat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7"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8"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1991c6-2b8f-49e6-9707-6d255dbcdb52" elementFormDefault="qualified">
    <xsd:import namespace="http://schemas.microsoft.com/office/2006/documentManagement/types"/>
    <xsd:import namespace="http://schemas.microsoft.com/office/infopath/2007/PartnerControls"/>
    <xsd:element name="Category" ma:index="2" nillable="true" ma:displayName="Category" ma:internalName="Category">
      <xsd:simpleType>
        <xsd:restriction base="dms:Text">
          <xsd:maxLength value="255"/>
        </xsd:restriction>
      </xsd:simpleType>
    </xsd:element>
    <xsd:element name="Subcategory" ma:index="3" nillable="true" ma:displayName="Subcategory" ma:internalName="Subcategory">
      <xsd:simpleType>
        <xsd:restriction base="dms:Text">
          <xsd:maxLength value="255"/>
        </xsd:restriction>
      </xsd:simpleType>
    </xsd:element>
    <xsd:element name="Date" ma:index="4"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b5efbfa-eb80-4141-a14d-55d8a970f1ae"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82D92C-CE78-42BE-8DC7-1F27D90BB571}"/>
</file>

<file path=customXml/itemProps2.xml><?xml version="1.0" encoding="utf-8"?>
<ds:datastoreItem xmlns:ds="http://schemas.openxmlformats.org/officeDocument/2006/customXml" ds:itemID="{808E441B-7294-41A4-BBD2-C6609302A0C2}"/>
</file>

<file path=customXml/itemProps3.xml><?xml version="1.0" encoding="utf-8"?>
<ds:datastoreItem xmlns:ds="http://schemas.openxmlformats.org/officeDocument/2006/customXml" ds:itemID="{0F1A86B7-C29B-4A1D-801A-627BB120F44F}"/>
</file>

<file path=customXml/itemProps4.xml><?xml version="1.0" encoding="utf-8"?>
<ds:datastoreItem xmlns:ds="http://schemas.openxmlformats.org/officeDocument/2006/customXml" ds:itemID="{E6F64CF2-B64B-4EEA-A0F4-4DE193FBB910}"/>
</file>

<file path=docProps/app.xml><?xml version="1.0" encoding="utf-8"?>
<Properties xmlns="http://schemas.openxmlformats.org/officeDocument/2006/extended-properties" xmlns:vt="http://schemas.openxmlformats.org/officeDocument/2006/docPropsVTypes">
  <Template>Normal</Template>
  <TotalTime>1</TotalTime>
  <Pages>1</Pages>
  <Words>116</Words>
  <Characters>695</Characters>
  <Application>Microsoft Office Word</Application>
  <DocSecurity>4</DocSecurity>
  <Lines>5</Lines>
  <Paragraphs>1</Paragraphs>
  <ScaleCrop>false</ScaleCrop>
  <HeadingPairs>
    <vt:vector size="2" baseType="variant">
      <vt:variant>
        <vt:lpstr>Title</vt:lpstr>
      </vt:variant>
      <vt:variant>
        <vt:i4>1</vt:i4>
      </vt:variant>
    </vt:vector>
  </HeadingPairs>
  <TitlesOfParts>
    <vt:vector size="1" baseType="lpstr">
      <vt:lpstr>2018 CoC Program NOFA Domestic Violence Applicant Questionnaire</vt:lpstr>
    </vt:vector>
  </TitlesOfParts>
  <Company>Kane County</Company>
  <LinksUpToDate>false</LinksUpToDate>
  <CharactersWithSpaces>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CoC Program NOFA Domestic Violence Applicant Questionnaire</dc:title>
  <dc:creator>DEVSWB</dc:creator>
  <cp:keywords>CoC Program NOFA, NOFA</cp:keywords>
  <cp:lastModifiedBy>Wakileh, Nisreen</cp:lastModifiedBy>
  <cp:revision>2</cp:revision>
  <cp:lastPrinted>2018-07-16T18:17:00Z</cp:lastPrinted>
  <dcterms:created xsi:type="dcterms:W3CDTF">2019-07-12T13:56:00Z</dcterms:created>
  <dcterms:modified xsi:type="dcterms:W3CDTF">2019-07-12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7A42B20FB0A5419F2ECFBF1692E391</vt:lpwstr>
  </property>
</Properties>
</file>